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619E6" w14:textId="77777777" w:rsidR="00A86D60" w:rsidRPr="00A86D60" w:rsidRDefault="00A86D60" w:rsidP="00A86D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6D60">
        <w:rPr>
          <w:rFonts w:ascii="Calibri" w:eastAsia="Times New Roman" w:hAnsi="Calibri" w:cs="Calibri"/>
          <w:b/>
          <w:bCs/>
          <w:color w:val="FF0000"/>
          <w:sz w:val="32"/>
          <w:szCs w:val="32"/>
        </w:rPr>
        <w:t>Data Analyst Portfolio Project with C-19 Dataset </w:t>
      </w:r>
    </w:p>
    <w:p w14:paraId="158C6DF7" w14:textId="77777777" w:rsidR="00A86D60" w:rsidRPr="00A86D60" w:rsidRDefault="00A86D60" w:rsidP="00A86D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6D60">
        <w:rPr>
          <w:rFonts w:ascii="Calibri" w:eastAsia="Times New Roman" w:hAnsi="Calibri" w:cs="Calibri"/>
          <w:b/>
          <w:bCs/>
          <w:color w:val="0000FF"/>
          <w:sz w:val="18"/>
          <w:szCs w:val="18"/>
        </w:rPr>
        <w:t>[</w:t>
      </w:r>
      <w:proofErr w:type="gramStart"/>
      <w:r w:rsidRPr="00A86D60">
        <w:rPr>
          <w:rFonts w:ascii="Calibri" w:eastAsia="Times New Roman" w:hAnsi="Calibri" w:cs="Calibri"/>
          <w:b/>
          <w:bCs/>
          <w:color w:val="0000FF"/>
          <w:sz w:val="18"/>
          <w:szCs w:val="18"/>
        </w:rPr>
        <w:t>Source :</w:t>
      </w:r>
      <w:proofErr w:type="gramEnd"/>
      <w:r w:rsidRPr="00A86D60">
        <w:rPr>
          <w:rFonts w:ascii="Calibri" w:eastAsia="Times New Roman" w:hAnsi="Calibri" w:cs="Calibri"/>
          <w:b/>
          <w:bCs/>
          <w:color w:val="0000FF"/>
          <w:sz w:val="18"/>
          <w:szCs w:val="18"/>
        </w:rPr>
        <w:t xml:space="preserve"> </w:t>
      </w:r>
      <w:hyperlink r:id="rId7" w:history="1">
        <w:r w:rsidRPr="00A86D60">
          <w:rPr>
            <w:rFonts w:ascii="Calibri" w:eastAsia="Times New Roman" w:hAnsi="Calibri" w:cs="Calibri"/>
            <w:b/>
            <w:bCs/>
            <w:color w:val="1155CC"/>
            <w:sz w:val="18"/>
            <w:szCs w:val="18"/>
            <w:u w:val="single"/>
          </w:rPr>
          <w:t>https://www.youtube.com/watch?v=qfyynHBFOsM</w:t>
        </w:r>
      </w:hyperlink>
      <w:r w:rsidRPr="00A86D60">
        <w:rPr>
          <w:rFonts w:ascii="Calibri" w:eastAsia="Times New Roman" w:hAnsi="Calibri" w:cs="Calibri"/>
          <w:b/>
          <w:bCs/>
          <w:color w:val="0000FF"/>
          <w:sz w:val="18"/>
          <w:szCs w:val="18"/>
        </w:rPr>
        <w:t>]</w:t>
      </w:r>
    </w:p>
    <w:p w14:paraId="4763554D" w14:textId="77777777" w:rsidR="00A86D60" w:rsidRPr="00A86D60" w:rsidRDefault="00A86D60" w:rsidP="00A86D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6D6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8CC4A22" w14:textId="77777777" w:rsidR="00A86D60" w:rsidRPr="00A86D60" w:rsidRDefault="00A86D60" w:rsidP="00A86D60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FF"/>
          <w:sz w:val="24"/>
          <w:szCs w:val="24"/>
        </w:rPr>
      </w:pPr>
      <w:r w:rsidRPr="00A86D60">
        <w:rPr>
          <w:rFonts w:ascii="Calibri" w:eastAsia="Times New Roman" w:hAnsi="Calibri" w:cs="Calibri"/>
          <w:b/>
          <w:bCs/>
          <w:color w:val="0000FF"/>
          <w:sz w:val="24"/>
          <w:szCs w:val="24"/>
        </w:rPr>
        <w:t>SQL Data Exploration Project 1 of 4 (Data Exploration) </w:t>
      </w:r>
    </w:p>
    <w:p w14:paraId="6044C80D" w14:textId="77777777" w:rsidR="00A86D60" w:rsidRPr="00A86D60" w:rsidRDefault="00A86D60" w:rsidP="00A86D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BB826C" w14:textId="77777777" w:rsidR="00A86D60" w:rsidRPr="00A86D60" w:rsidRDefault="00A86D60" w:rsidP="00A86D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>  </w:t>
      </w:r>
      <w:r w:rsidRPr="00A86D60">
        <w:rPr>
          <w:rFonts w:ascii="Calibri" w:eastAsia="Times New Roman" w:hAnsi="Calibri" w:cs="Calibri"/>
          <w:b/>
          <w:bCs/>
          <w:color w:val="0000FF"/>
          <w:sz w:val="24"/>
          <w:szCs w:val="24"/>
        </w:rPr>
        <w:t>Steps </w:t>
      </w:r>
    </w:p>
    <w:p w14:paraId="3987520F" w14:textId="77777777" w:rsidR="00A86D60" w:rsidRPr="00A86D60" w:rsidRDefault="00A86D60" w:rsidP="00A86D60">
      <w:pPr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0"/>
          <w:szCs w:val="20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 xml:space="preserve">Download the dataset from </w:t>
      </w:r>
      <w:hyperlink r:id="rId8" w:history="1">
        <w:r w:rsidRPr="00A86D60">
          <w:rPr>
            <w:rFonts w:ascii="Calibri" w:eastAsia="Times New Roman" w:hAnsi="Calibri" w:cs="Calibri"/>
            <w:color w:val="000000"/>
            <w:sz w:val="22"/>
            <w:u w:val="single"/>
          </w:rPr>
          <w:t>https://ourworldindata.org/covid-deaths</w:t>
        </w:r>
      </w:hyperlink>
      <w:r w:rsidRPr="00A86D60">
        <w:rPr>
          <w:rFonts w:ascii="Calibri" w:eastAsia="Times New Roman" w:hAnsi="Calibri" w:cs="Calibri"/>
          <w:color w:val="000000"/>
          <w:sz w:val="22"/>
        </w:rPr>
        <w:t xml:space="preserve"> (the dataset is downloaded on June 17-2022)</w:t>
      </w:r>
    </w:p>
    <w:p w14:paraId="1763E7B6" w14:textId="77777777" w:rsidR="00A86D60" w:rsidRPr="00A86D60" w:rsidRDefault="00A86D60" w:rsidP="00A86D60">
      <w:pPr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0"/>
          <w:szCs w:val="20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>Do some excel formatting </w:t>
      </w:r>
    </w:p>
    <w:p w14:paraId="6EBCF7EC" w14:textId="77777777" w:rsidR="00A86D60" w:rsidRPr="00A86D60" w:rsidRDefault="00A86D60" w:rsidP="00A86D60">
      <w:pPr>
        <w:numPr>
          <w:ilvl w:val="1"/>
          <w:numId w:val="3"/>
        </w:numPr>
        <w:spacing w:after="0" w:line="240" w:lineRule="auto"/>
        <w:ind w:left="1440" w:hanging="360"/>
        <w:textAlignment w:val="baseline"/>
        <w:rPr>
          <w:rFonts w:ascii="Calibri" w:eastAsia="Times New Roman" w:hAnsi="Calibri" w:cs="Calibri"/>
          <w:b/>
          <w:bCs/>
          <w:color w:val="000000"/>
          <w:sz w:val="22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>Two excel tables “</w:t>
      </w:r>
      <w:proofErr w:type="spellStart"/>
      <w:r w:rsidRPr="00A86D60">
        <w:rPr>
          <w:rFonts w:ascii="Calibri" w:eastAsia="Times New Roman" w:hAnsi="Calibri" w:cs="Calibri"/>
          <w:color w:val="000000"/>
          <w:sz w:val="22"/>
        </w:rPr>
        <w:t>CovidDeaths</w:t>
      </w:r>
      <w:proofErr w:type="spellEnd"/>
      <w:r w:rsidRPr="00A86D60">
        <w:rPr>
          <w:rFonts w:ascii="Calibri" w:eastAsia="Times New Roman" w:hAnsi="Calibri" w:cs="Calibri"/>
          <w:color w:val="000000"/>
          <w:sz w:val="22"/>
        </w:rPr>
        <w:t>” and “</w:t>
      </w:r>
      <w:proofErr w:type="spellStart"/>
      <w:r w:rsidRPr="00A86D60">
        <w:rPr>
          <w:rFonts w:ascii="Calibri" w:eastAsia="Times New Roman" w:hAnsi="Calibri" w:cs="Calibri"/>
          <w:color w:val="000000"/>
          <w:sz w:val="22"/>
        </w:rPr>
        <w:t>CovidVaccination</w:t>
      </w:r>
      <w:proofErr w:type="spellEnd"/>
      <w:r w:rsidRPr="00A86D60">
        <w:rPr>
          <w:rFonts w:ascii="Calibri" w:eastAsia="Times New Roman" w:hAnsi="Calibri" w:cs="Calibri"/>
          <w:color w:val="000000"/>
          <w:sz w:val="22"/>
        </w:rPr>
        <w:t>” are prepared and saved in downloads Folder. The file format is .xlsx not .csv</w:t>
      </w:r>
    </w:p>
    <w:p w14:paraId="62800B86" w14:textId="77777777" w:rsidR="00A86D60" w:rsidRPr="00A86D60" w:rsidRDefault="00A86D60" w:rsidP="00A86D60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0"/>
          <w:szCs w:val="20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>Upload the two excel workbooks to SQL server and rename them as “</w:t>
      </w:r>
      <w:proofErr w:type="spellStart"/>
      <w:r w:rsidRPr="00A86D60">
        <w:rPr>
          <w:rFonts w:ascii="Calibri" w:eastAsia="Times New Roman" w:hAnsi="Calibri" w:cs="Calibri"/>
          <w:color w:val="000000"/>
          <w:sz w:val="22"/>
        </w:rPr>
        <w:t>CovidDeaths</w:t>
      </w:r>
      <w:proofErr w:type="spellEnd"/>
      <w:r w:rsidRPr="00A86D60">
        <w:rPr>
          <w:rFonts w:ascii="Calibri" w:eastAsia="Times New Roman" w:hAnsi="Calibri" w:cs="Calibri"/>
          <w:color w:val="000000"/>
          <w:sz w:val="22"/>
        </w:rPr>
        <w:t>” and “</w:t>
      </w:r>
      <w:proofErr w:type="spellStart"/>
      <w:r w:rsidRPr="00A86D60">
        <w:rPr>
          <w:rFonts w:ascii="Calibri" w:eastAsia="Times New Roman" w:hAnsi="Calibri" w:cs="Calibri"/>
          <w:color w:val="000000"/>
          <w:sz w:val="22"/>
        </w:rPr>
        <w:t>CovidVaccination</w:t>
      </w:r>
      <w:proofErr w:type="spellEnd"/>
      <w:r w:rsidRPr="00A86D60">
        <w:rPr>
          <w:rFonts w:ascii="Calibri" w:eastAsia="Times New Roman" w:hAnsi="Calibri" w:cs="Calibri"/>
          <w:color w:val="000000"/>
          <w:sz w:val="22"/>
        </w:rPr>
        <w:t>”</w:t>
      </w:r>
    </w:p>
    <w:p w14:paraId="6546F802" w14:textId="77777777" w:rsidR="00A86D60" w:rsidRPr="00A86D60" w:rsidRDefault="00A86D60" w:rsidP="00A86D60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0"/>
          <w:szCs w:val="20"/>
        </w:rPr>
      </w:pPr>
      <w:proofErr w:type="spellStart"/>
      <w:r w:rsidRPr="00A86D60">
        <w:rPr>
          <w:rFonts w:ascii="Calibri" w:eastAsia="Times New Roman" w:hAnsi="Calibri" w:cs="Calibri"/>
          <w:color w:val="000000"/>
          <w:sz w:val="22"/>
        </w:rPr>
        <w:t>Verif</w:t>
      </w:r>
      <w:proofErr w:type="spellEnd"/>
      <w:r w:rsidRPr="00A86D60">
        <w:rPr>
          <w:rFonts w:ascii="Calibri" w:eastAsia="Times New Roman" w:hAnsi="Calibri" w:cs="Calibri"/>
          <w:color w:val="000000"/>
          <w:sz w:val="22"/>
        </w:rPr>
        <w:t xml:space="preserve"> which table is which using SQL statements </w:t>
      </w:r>
    </w:p>
    <w:p w14:paraId="6EA546E1" w14:textId="77777777" w:rsidR="00A86D60" w:rsidRPr="00A86D60" w:rsidRDefault="00A86D60" w:rsidP="00A86D60">
      <w:pPr>
        <w:spacing w:after="0" w:line="240" w:lineRule="auto"/>
        <w:ind w:firstLine="720"/>
        <w:textAlignment w:val="baseline"/>
        <w:rPr>
          <w:rFonts w:ascii="Calibri" w:eastAsia="Times New Roman" w:hAnsi="Calibri" w:cs="Calibri"/>
          <w:b/>
          <w:bCs/>
          <w:color w:val="000000"/>
          <w:sz w:val="22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 xml:space="preserve">Select * from </w:t>
      </w:r>
      <w:proofErr w:type="spellStart"/>
      <w:r w:rsidRPr="00A86D60">
        <w:rPr>
          <w:rFonts w:ascii="Calibri" w:eastAsia="Times New Roman" w:hAnsi="Calibri" w:cs="Calibri"/>
          <w:color w:val="000000"/>
          <w:sz w:val="22"/>
        </w:rPr>
        <w:t>PortfolioProject</w:t>
      </w:r>
      <w:proofErr w:type="spellEnd"/>
      <w:proofErr w:type="gramStart"/>
      <w:r w:rsidRPr="00A86D60">
        <w:rPr>
          <w:rFonts w:ascii="Calibri" w:eastAsia="Times New Roman" w:hAnsi="Calibri" w:cs="Calibri"/>
          <w:color w:val="000000"/>
          <w:sz w:val="22"/>
        </w:rPr>
        <w:t xml:space="preserve"> ..</w:t>
      </w:r>
      <w:proofErr w:type="gramEnd"/>
      <w:r w:rsidRPr="00A86D60">
        <w:rPr>
          <w:rFonts w:ascii="Calibri" w:eastAsia="Times New Roman" w:hAnsi="Calibri" w:cs="Calibri"/>
          <w:color w:val="000000"/>
          <w:sz w:val="22"/>
        </w:rPr>
        <w:t xml:space="preserve"> </w:t>
      </w:r>
      <w:proofErr w:type="spellStart"/>
      <w:r w:rsidRPr="00A86D60">
        <w:rPr>
          <w:rFonts w:ascii="Calibri" w:eastAsia="Times New Roman" w:hAnsi="Calibri" w:cs="Calibri"/>
          <w:color w:val="000000"/>
          <w:sz w:val="22"/>
        </w:rPr>
        <w:t>CovidDeaths</w:t>
      </w:r>
      <w:proofErr w:type="spellEnd"/>
    </w:p>
    <w:p w14:paraId="559D23FE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>Order by 3,4 </w:t>
      </w:r>
    </w:p>
    <w:p w14:paraId="087AA3AA" w14:textId="45AD9899" w:rsidR="00A86D60" w:rsidRPr="00A86D60" w:rsidRDefault="00A86D60" w:rsidP="00A86D60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0"/>
          <w:szCs w:val="20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>Actual exploration of the data with SQL starts here</w:t>
      </w:r>
    </w:p>
    <w:p w14:paraId="63E562CF" w14:textId="3A55F456" w:rsidR="00A86D60" w:rsidRPr="00A86D60" w:rsidRDefault="00A86D60" w:rsidP="00A86D60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  <w:sz w:val="22"/>
        </w:rPr>
      </w:pPr>
      <w:r w:rsidRPr="00A86D60">
        <w:rPr>
          <w:rFonts w:ascii="Calibri" w:eastAsia="Times New Roman" w:hAnsi="Calibri" w:cs="Calibri"/>
          <w:b/>
          <w:bCs/>
          <w:color w:val="000000"/>
          <w:sz w:val="22"/>
        </w:rPr>
        <w:t xml:space="preserve">Select Data that We are going to be </w:t>
      </w:r>
      <w:proofErr w:type="gramStart"/>
      <w:r w:rsidRPr="00A86D60">
        <w:rPr>
          <w:rFonts w:ascii="Calibri" w:eastAsia="Times New Roman" w:hAnsi="Calibri" w:cs="Calibri"/>
          <w:b/>
          <w:bCs/>
          <w:color w:val="000000"/>
          <w:sz w:val="22"/>
        </w:rPr>
        <w:t>using  (</w:t>
      </w:r>
      <w:proofErr w:type="gramEnd"/>
      <w:r w:rsidRPr="00A86D60">
        <w:rPr>
          <w:rFonts w:ascii="Calibri" w:eastAsia="Times New Roman" w:hAnsi="Calibri" w:cs="Calibri"/>
          <w:b/>
          <w:bCs/>
          <w:color w:val="000000"/>
          <w:sz w:val="22"/>
        </w:rPr>
        <w:t>the fields I am going to work with)</w:t>
      </w:r>
      <w:r w:rsidRPr="00A86D60">
        <w:rPr>
          <w:rFonts w:ascii="Calibri" w:eastAsia="Times New Roman" w:hAnsi="Calibri" w:cs="Calibri"/>
          <w:color w:val="000000"/>
          <w:sz w:val="22"/>
        </w:rPr>
        <w:t> </w:t>
      </w:r>
    </w:p>
    <w:p w14:paraId="720C85EC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SQL :</w:t>
      </w:r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 </w:t>
      </w:r>
    </w:p>
    <w:p w14:paraId="657AB00F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Select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location,date</w:t>
      </w:r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,total_cases,new_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_deaths,population</w:t>
      </w:r>
      <w:proofErr w:type="spellEnd"/>
    </w:p>
    <w:p w14:paraId="2EC11D12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CovidDeaths</w:t>
      </w:r>
      <w:proofErr w:type="spellEnd"/>
    </w:p>
    <w:p w14:paraId="41850B6A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order by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1,2</w:t>
      </w:r>
    </w:p>
    <w:p w14:paraId="2813AD1D" w14:textId="77777777" w:rsidR="00A86D60" w:rsidRPr="00A86D60" w:rsidRDefault="00A86D60" w:rsidP="00A86D60">
      <w:pPr>
        <w:numPr>
          <w:ilvl w:val="0"/>
          <w:numId w:val="7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b/>
          <w:bCs/>
          <w:color w:val="000000"/>
          <w:sz w:val="22"/>
        </w:rPr>
      </w:pPr>
      <w:r w:rsidRPr="00A86D60">
        <w:rPr>
          <w:rFonts w:ascii="Calibri" w:eastAsia="Times New Roman" w:hAnsi="Calibri" w:cs="Calibri"/>
          <w:b/>
          <w:bCs/>
          <w:color w:val="000000"/>
          <w:sz w:val="22"/>
        </w:rPr>
        <w:t xml:space="preserve">Looking at Total Cases vs Total Death (Fatality Rate) – Shows likelihood of dying covid if you contract covid in </w:t>
      </w:r>
      <w:proofErr w:type="spellStart"/>
      <w:r w:rsidRPr="00A86D60">
        <w:rPr>
          <w:rFonts w:ascii="Calibri" w:eastAsia="Times New Roman" w:hAnsi="Calibri" w:cs="Calibri"/>
          <w:b/>
          <w:bCs/>
          <w:color w:val="000000"/>
          <w:sz w:val="22"/>
        </w:rPr>
        <w:t>ethiopia</w:t>
      </w:r>
      <w:proofErr w:type="spellEnd"/>
      <w:r w:rsidRPr="00A86D60">
        <w:rPr>
          <w:rFonts w:ascii="Calibri" w:eastAsia="Times New Roman" w:hAnsi="Calibri" w:cs="Calibri"/>
          <w:b/>
          <w:bCs/>
          <w:color w:val="000000"/>
          <w:sz w:val="22"/>
        </w:rPr>
        <w:t> </w:t>
      </w:r>
    </w:p>
    <w:p w14:paraId="15E4EF94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Select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location,date</w:t>
      </w:r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,total_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_death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, (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_death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/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_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)*100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DeathPercentage</w:t>
      </w:r>
      <w:proofErr w:type="spellEnd"/>
    </w:p>
    <w:p w14:paraId="0AC7C388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CovidDeaths</w:t>
      </w:r>
      <w:proofErr w:type="spellEnd"/>
    </w:p>
    <w:p w14:paraId="2CA4E5D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where 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>location like '%Ethiopia%'</w:t>
      </w:r>
    </w:p>
    <w:p w14:paraId="4D11394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order by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1,2</w:t>
      </w:r>
    </w:p>
    <w:p w14:paraId="28CE1A2D" w14:textId="77777777" w:rsidR="00A86D60" w:rsidRPr="00A86D60" w:rsidRDefault="00A86D60" w:rsidP="00A86D60">
      <w:pPr>
        <w:numPr>
          <w:ilvl w:val="0"/>
          <w:numId w:val="8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b/>
          <w:bCs/>
          <w:color w:val="000000"/>
          <w:sz w:val="22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>Looking at total cases vs Population – shows what percentage of population got covid </w:t>
      </w:r>
    </w:p>
    <w:p w14:paraId="05CF0698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Select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location,date</w:t>
      </w:r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,total_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, population, (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_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/population)*100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as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ercentPopulationInfected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 </w:t>
      </w:r>
    </w:p>
    <w:p w14:paraId="723CAB5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CovidDeaths</w:t>
      </w:r>
      <w:proofErr w:type="spellEnd"/>
    </w:p>
    <w:p w14:paraId="1C8521D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where 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location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like '%Ethiopia%'</w:t>
      </w:r>
    </w:p>
    <w:p w14:paraId="3A6EE4E1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order by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1,2</w:t>
      </w:r>
    </w:p>
    <w:p w14:paraId="4B4F6E0B" w14:textId="77777777" w:rsidR="00A86D60" w:rsidRPr="00A86D60" w:rsidRDefault="00A86D60" w:rsidP="00A86D60">
      <w:pPr>
        <w:numPr>
          <w:ilvl w:val="0"/>
          <w:numId w:val="9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b/>
          <w:bCs/>
          <w:color w:val="000000"/>
          <w:sz w:val="22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 xml:space="preserve">For future visualization let’s go from </w:t>
      </w:r>
      <w:proofErr w:type="spellStart"/>
      <w:r w:rsidRPr="00A86D60">
        <w:rPr>
          <w:rFonts w:ascii="Calibri" w:eastAsia="Times New Roman" w:hAnsi="Calibri" w:cs="Calibri"/>
          <w:color w:val="000000"/>
          <w:sz w:val="22"/>
        </w:rPr>
        <w:t>ethiopia</w:t>
      </w:r>
      <w:proofErr w:type="spellEnd"/>
      <w:r w:rsidRPr="00A86D60">
        <w:rPr>
          <w:rFonts w:ascii="Calibri" w:eastAsia="Times New Roman" w:hAnsi="Calibri" w:cs="Calibri"/>
          <w:color w:val="000000"/>
          <w:sz w:val="22"/>
        </w:rPr>
        <w:t xml:space="preserve"> to the world </w:t>
      </w:r>
    </w:p>
    <w:p w14:paraId="413D81D3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Select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location,date</w:t>
      </w:r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,total_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, population, (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_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/population)*100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as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ercentPopulationInfected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 </w:t>
      </w:r>
    </w:p>
    <w:p w14:paraId="6FAA4FB8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CovidDeaths</w:t>
      </w:r>
      <w:proofErr w:type="spellEnd"/>
    </w:p>
    <w:p w14:paraId="73C13E67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– – where 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location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like '%Ethiopia%' (comment out)</w:t>
      </w:r>
    </w:p>
    <w:p w14:paraId="5783D94C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order by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1,2</w:t>
      </w:r>
    </w:p>
    <w:p w14:paraId="78341764" w14:textId="77777777" w:rsidR="00A86D60" w:rsidRPr="00A86D60" w:rsidRDefault="00A86D60" w:rsidP="00A86D60">
      <w:pPr>
        <w:numPr>
          <w:ilvl w:val="0"/>
          <w:numId w:val="10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b/>
          <w:bCs/>
          <w:color w:val="000000"/>
          <w:sz w:val="22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>Looking at countries with highest infection rate compared to population</w:t>
      </w:r>
    </w:p>
    <w:p w14:paraId="01724EEB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Select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location,population</w:t>
      </w:r>
      <w:proofErr w:type="spellEnd"/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, max(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_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)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as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HighestInfectionCount,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max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((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_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/population))*100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as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ercentagePopulationInfected</w:t>
      </w:r>
      <w:proofErr w:type="spellEnd"/>
    </w:p>
    <w:p w14:paraId="194A3CF4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CovidDeaths</w:t>
      </w:r>
      <w:proofErr w:type="spellEnd"/>
    </w:p>
    <w:p w14:paraId="50111D3B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--where location like '%Ethiopia%'</w:t>
      </w:r>
    </w:p>
    <w:p w14:paraId="3B9B3571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Group by 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>location, population</w:t>
      </w:r>
    </w:p>
    <w:p w14:paraId="4C5DF97B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Order by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ercentagePopulationInfected</w:t>
      </w:r>
      <w:proofErr w:type="spell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desc</w:t>
      </w:r>
    </w:p>
    <w:p w14:paraId="4C38BDD2" w14:textId="77777777" w:rsidR="00A86D60" w:rsidRPr="00A86D60" w:rsidRDefault="00A86D60" w:rsidP="00A86D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D70ED6" w14:textId="1A7526EE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86D60">
        <w:rPr>
          <w:rFonts w:ascii="Calibri" w:eastAsia="Times New Roman" w:hAnsi="Calibri" w:cs="Calibri"/>
          <w:color w:val="9900FF"/>
          <w:sz w:val="22"/>
        </w:rPr>
        <w:t xml:space="preserve">The output is right at June 26 the highest the infection got is </w:t>
      </w:r>
      <w:proofErr w:type="gramStart"/>
      <w:r w:rsidRPr="00A86D60">
        <w:rPr>
          <w:rFonts w:ascii="Calibri" w:eastAsia="Times New Roman" w:hAnsi="Calibri" w:cs="Calibri"/>
          <w:color w:val="9900FF"/>
          <w:sz w:val="22"/>
        </w:rPr>
        <w:t>487,430 :</w:t>
      </w:r>
      <w:proofErr w:type="gramEnd"/>
      <w:r w:rsidRPr="00A86D60">
        <w:rPr>
          <w:rFonts w:ascii="Calibri" w:eastAsia="Times New Roman" w:hAnsi="Calibri" w:cs="Calibri"/>
          <w:color w:val="9900FF"/>
          <w:sz w:val="22"/>
        </w:rPr>
        <w:t xml:space="preserve"> </w:t>
      </w:r>
      <w:r w:rsidRPr="00A86D60">
        <w:rPr>
          <w:rFonts w:ascii="Calibri" w:eastAsia="Times New Roman" w:hAnsi="Calibri" w:cs="Calibri"/>
          <w:noProof/>
          <w:color w:val="FF0000"/>
          <w:sz w:val="22"/>
          <w:bdr w:val="none" w:sz="0" w:space="0" w:color="auto" w:frame="1"/>
        </w:rPr>
        <w:drawing>
          <wp:inline distT="0" distB="0" distL="0" distR="0" wp14:anchorId="0D6B5272" wp14:editId="4A578424">
            <wp:extent cx="5326380" cy="19812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0F0A6" w14:textId="77777777" w:rsidR="00A86D60" w:rsidRPr="00A86D60" w:rsidRDefault="00A86D60" w:rsidP="00A86D60">
      <w:pPr>
        <w:numPr>
          <w:ilvl w:val="0"/>
          <w:numId w:val="11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b/>
          <w:bCs/>
          <w:color w:val="000000"/>
          <w:sz w:val="22"/>
        </w:rPr>
      </w:pPr>
      <w:r w:rsidRPr="00A86D60">
        <w:rPr>
          <w:rFonts w:ascii="Calibri" w:eastAsia="Times New Roman" w:hAnsi="Calibri" w:cs="Calibri"/>
          <w:color w:val="000000"/>
          <w:sz w:val="22"/>
        </w:rPr>
        <w:t>Showing Countries with highest Death Count per Population </w:t>
      </w:r>
    </w:p>
    <w:p w14:paraId="31FCE008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Select 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location, </w:t>
      </w:r>
      <w:proofErr w:type="gramStart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max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>(</w:t>
      </w:r>
      <w:proofErr w:type="gram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cast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(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_death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bigin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))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DeathCount</w:t>
      </w:r>
      <w:proofErr w:type="spellEnd"/>
    </w:p>
    <w:p w14:paraId="4D2B5092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CovidDeaths</w:t>
      </w:r>
      <w:proofErr w:type="spellEnd"/>
    </w:p>
    <w:p w14:paraId="11BEDDB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9900FF"/>
          <w:sz w:val="20"/>
          <w:szCs w:val="20"/>
        </w:rPr>
        <w:t>--where location like '%Ethiopia%'</w:t>
      </w:r>
    </w:p>
    <w:p w14:paraId="624B6AF3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Group by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location</w:t>
      </w:r>
    </w:p>
    <w:p w14:paraId="0252C718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Order by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DeathCoun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desc</w:t>
      </w:r>
    </w:p>
    <w:p w14:paraId="3CAC9CE4" w14:textId="0225DF50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6946A612" wp14:editId="1E3569BB">
            <wp:extent cx="4396740" cy="57150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BA102" w14:textId="77777777" w:rsidR="00A86D60" w:rsidRPr="00A86D60" w:rsidRDefault="00A86D60" w:rsidP="00A86D6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86D60">
        <w:rPr>
          <w:rFonts w:ascii="Calibri" w:eastAsia="Times New Roman" w:hAnsi="Calibri" w:cs="Calibri"/>
          <w:color w:val="9900FF"/>
          <w:sz w:val="20"/>
          <w:szCs w:val="20"/>
        </w:rPr>
        <w:tab/>
        <w:t xml:space="preserve">The above is the proof </w:t>
      </w:r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at</w:t>
      </w:r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June 26 total death in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ethiopia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reported to be 7,530</w:t>
      </w:r>
    </w:p>
    <w:p w14:paraId="6A2CB3D3" w14:textId="77777777" w:rsidR="00A86D60" w:rsidRPr="00A86D60" w:rsidRDefault="00A86D60" w:rsidP="00A86D60">
      <w:pPr>
        <w:numPr>
          <w:ilvl w:val="0"/>
          <w:numId w:val="12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b/>
          <w:bCs/>
          <w:color w:val="000000"/>
          <w:sz w:val="22"/>
        </w:rPr>
      </w:pPr>
      <w:r w:rsidRPr="00A86D60">
        <w:rPr>
          <w:rFonts w:ascii="Calibri" w:eastAsia="Times New Roman" w:hAnsi="Calibri" w:cs="Calibri"/>
          <w:b/>
          <w:bCs/>
          <w:color w:val="000000"/>
          <w:sz w:val="22"/>
        </w:rPr>
        <w:t>Global numbers (stopped at minute 50) </w:t>
      </w:r>
    </w:p>
    <w:p w14:paraId="4FFB8749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Select sum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>(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new_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)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, </w:t>
      </w:r>
      <w:proofErr w:type="gramStart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sum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>(</w:t>
      </w:r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cast (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new_death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bigin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))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totaldeath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,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sum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>(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cast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(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new_death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bigin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))/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sum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>(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new_case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)*100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deathpercentage</w:t>
      </w:r>
      <w:proofErr w:type="spellEnd"/>
    </w:p>
    <w:p w14:paraId="7F81C8FE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CovidDeath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 </w:t>
      </w:r>
    </w:p>
    <w:p w14:paraId="3108B16F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where 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continent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is not null </w:t>
      </w:r>
    </w:p>
    <w:p w14:paraId="358BBE3A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9900FF"/>
          <w:sz w:val="20"/>
          <w:szCs w:val="20"/>
        </w:rPr>
        <w:t>--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group by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date</w:t>
      </w:r>
    </w:p>
    <w:p w14:paraId="4D0D74D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Order by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1,2 </w:t>
      </w:r>
    </w:p>
    <w:p w14:paraId="18471CD1" w14:textId="77777777" w:rsidR="00A86D60" w:rsidRPr="00A86D60" w:rsidRDefault="00A86D60" w:rsidP="00A86D60">
      <w:pPr>
        <w:numPr>
          <w:ilvl w:val="0"/>
          <w:numId w:val="13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b/>
          <w:bCs/>
          <w:color w:val="000000"/>
          <w:sz w:val="22"/>
        </w:rPr>
      </w:pPr>
      <w:r w:rsidRPr="00A86D60">
        <w:rPr>
          <w:rFonts w:ascii="Calibri" w:eastAsia="Times New Roman" w:hAnsi="Calibri" w:cs="Calibri"/>
          <w:b/>
          <w:bCs/>
          <w:color w:val="000000"/>
          <w:sz w:val="22"/>
        </w:rPr>
        <w:t> Looking at Total Population vs. Vaccination </w:t>
      </w:r>
    </w:p>
    <w:p w14:paraId="7B293BD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Select </w:t>
      </w:r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Dea.continent,Dea.location</w:t>
      </w:r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,Dea.population,Dea.date,Vac.new_vaccinations,sum (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convert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(</w:t>
      </w:r>
      <w:proofErr w:type="spellStart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bigint</w:t>
      </w:r>
      <w:proofErr w:type="spell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vac.new_vaccinations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)) </w:t>
      </w:r>
    </w:p>
    <w:p w14:paraId="77E89C1C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over (partition 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by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order by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,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Dea.date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)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as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eopleVaccinated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 </w:t>
      </w:r>
    </w:p>
    <w:p w14:paraId="31B9E0A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CovidDeaths</w:t>
      </w:r>
      <w:proofErr w:type="spell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as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Dea</w:t>
      </w:r>
      <w:proofErr w:type="spellEnd"/>
    </w:p>
    <w:p w14:paraId="42EB16BE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Join </w:t>
      </w:r>
      <w:proofErr w:type="spellStart"/>
      <w:proofErr w:type="gram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CovidVaccination</w:t>
      </w:r>
      <w:proofErr w:type="spell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as 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>Vac</w:t>
      </w:r>
    </w:p>
    <w:p w14:paraId="4FD44ED7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on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=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Vac.location</w:t>
      </w:r>
      <w:proofErr w:type="spellEnd"/>
    </w:p>
    <w:p w14:paraId="1EE16373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nd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Dea.date</w:t>
      </w:r>
      <w:proofErr w:type="spellEnd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=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Vac.date</w:t>
      </w:r>
      <w:proofErr w:type="spellEnd"/>
    </w:p>
    <w:p w14:paraId="47B10858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where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 xml:space="preserve"> </w:t>
      </w:r>
      <w:proofErr w:type="spellStart"/>
      <w:r w:rsidRPr="00A86D60">
        <w:rPr>
          <w:rFonts w:ascii="Calibri" w:eastAsia="Times New Roman" w:hAnsi="Calibri" w:cs="Calibri"/>
          <w:color w:val="9900FF"/>
          <w:sz w:val="20"/>
          <w:szCs w:val="20"/>
        </w:rPr>
        <w:t>Dea.continent</w:t>
      </w:r>
      <w:proofErr w:type="spell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is not null</w:t>
      </w:r>
    </w:p>
    <w:p w14:paraId="6D9A027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Order by </w:t>
      </w:r>
      <w:r w:rsidRPr="00A86D60">
        <w:rPr>
          <w:rFonts w:ascii="Calibri" w:eastAsia="Times New Roman" w:hAnsi="Calibri" w:cs="Calibri"/>
          <w:color w:val="9900FF"/>
          <w:sz w:val="20"/>
          <w:szCs w:val="20"/>
        </w:rPr>
        <w:t>2,3</w:t>
      </w:r>
    </w:p>
    <w:p w14:paraId="485C8729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FF"/>
          <w:sz w:val="18"/>
          <w:szCs w:val="18"/>
        </w:rPr>
        <w:t xml:space="preserve">!! Verify with the Ethiopia data - released by the </w:t>
      </w:r>
      <w:proofErr w:type="gramStart"/>
      <w:r w:rsidRPr="00A86D60">
        <w:rPr>
          <w:rFonts w:ascii="Calibri" w:eastAsia="Times New Roman" w:hAnsi="Calibri" w:cs="Calibri"/>
          <w:color w:val="0000FF"/>
          <w:sz w:val="18"/>
          <w:szCs w:val="18"/>
        </w:rPr>
        <w:t>UN !!</w:t>
      </w:r>
      <w:proofErr w:type="gramEnd"/>
    </w:p>
    <w:p w14:paraId="20BA0F21" w14:textId="77777777" w:rsidR="00A86D60" w:rsidRPr="00A86D60" w:rsidRDefault="00A86D60" w:rsidP="00A86D60">
      <w:pPr>
        <w:numPr>
          <w:ilvl w:val="0"/>
          <w:numId w:val="14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b/>
          <w:bCs/>
          <w:color w:val="000000"/>
          <w:sz w:val="20"/>
          <w:szCs w:val="20"/>
        </w:rPr>
      </w:pPr>
      <w:r w:rsidRPr="00A86D60">
        <w:rPr>
          <w:rFonts w:ascii="Calibri" w:eastAsia="Times New Roman" w:hAnsi="Calibri" w:cs="Calibri"/>
          <w:b/>
          <w:bCs/>
          <w:color w:val="000000"/>
          <w:sz w:val="22"/>
        </w:rPr>
        <w:t>Use CTE (Common Table Expression) to calculate the percentage of People vaccinated </w:t>
      </w:r>
    </w:p>
    <w:p w14:paraId="1CE339A9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With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opvsVac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(continent, location, population, date,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new_vaccin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eopleVaccinated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)</w:t>
      </w:r>
    </w:p>
    <w:p w14:paraId="5427C59C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 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as</w:t>
      </w:r>
    </w:p>
    <w:p w14:paraId="14D4DAE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 (</w:t>
      </w:r>
    </w:p>
    <w:p w14:paraId="44DD77C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 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Select </w:t>
      </w:r>
      <w:proofErr w:type="gram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continent,Dea.location</w:t>
      </w:r>
      <w:proofErr w:type="gram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,Dea.population,Dea.date,Vac.new_vaccinations,sum (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convert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(</w:t>
      </w:r>
      <w:proofErr w:type="spellStart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bigin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vac.new_vaccinations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)) </w:t>
      </w:r>
    </w:p>
    <w:p w14:paraId="7F47D95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over 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(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partition by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order by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date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)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eopleVaccinated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 </w:t>
      </w:r>
    </w:p>
    <w:p w14:paraId="0268C6BB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proofErr w:type="spellStart"/>
      <w:proofErr w:type="gram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CovidDeaths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</w:t>
      </w:r>
      <w:proofErr w:type="spellEnd"/>
    </w:p>
    <w:p w14:paraId="089CA05F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Join </w:t>
      </w:r>
      <w:proofErr w:type="spellStart"/>
      <w:proofErr w:type="gram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CovidVaccin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Vac</w:t>
      </w:r>
    </w:p>
    <w:p w14:paraId="7BC104F9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on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=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Vac.location</w:t>
      </w:r>
      <w:proofErr w:type="spellEnd"/>
    </w:p>
    <w:p w14:paraId="36E8B896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nd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date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=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Vac.date</w:t>
      </w:r>
      <w:proofErr w:type="spellEnd"/>
    </w:p>
    <w:p w14:paraId="18FE3207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where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like 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'%eth%'</w:t>
      </w:r>
    </w:p>
    <w:p w14:paraId="6AD200B8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--where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continen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is not null </w:t>
      </w:r>
    </w:p>
    <w:p w14:paraId="15728C4E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--Order by 2,3</w:t>
      </w:r>
    </w:p>
    <w:p w14:paraId="667D50BE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)</w:t>
      </w:r>
    </w:p>
    <w:p w14:paraId="708F8301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Select *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, (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eopleVaccinated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/</w:t>
      </w:r>
      <w:proofErr w:type="gram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opulation)*</w:t>
      </w:r>
      <w:proofErr w:type="gram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100 </w:t>
      </w:r>
    </w:p>
    <w:p w14:paraId="4CA1B27A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from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opvsVac</w:t>
      </w:r>
      <w:proofErr w:type="spellEnd"/>
    </w:p>
    <w:p w14:paraId="7248C88F" w14:textId="77777777" w:rsidR="00A86D60" w:rsidRPr="00A86D60" w:rsidRDefault="00A86D60" w:rsidP="00A86D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1A4377" w14:textId="4E1220C1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86D60">
        <w:rPr>
          <w:rFonts w:ascii="Calibri" w:eastAsia="Times New Roman" w:hAnsi="Calibri" w:cs="Calibri"/>
          <w:b/>
          <w:bCs/>
          <w:color w:val="000000"/>
          <w:sz w:val="22"/>
        </w:rPr>
        <w:t>Verified, currently 19.55 % of the population is vaccinated in Ethiopia (googled) </w:t>
      </w:r>
      <w:r w:rsidRPr="00A86D60">
        <w:rPr>
          <w:rFonts w:ascii="Times New Roman" w:eastAsia="Times New Roman" w:hAnsi="Times New Roman" w:cs="Times New Roman"/>
          <w:noProof/>
          <w:sz w:val="24"/>
          <w:szCs w:val="24"/>
          <w:bdr w:val="none" w:sz="0" w:space="0" w:color="auto" w:frame="1"/>
        </w:rPr>
        <w:lastRenderedPageBreak/>
        <w:drawing>
          <wp:inline distT="0" distB="0" distL="0" distR="0" wp14:anchorId="565DE564" wp14:editId="5BB0CC58">
            <wp:extent cx="5943600" cy="1219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6D6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49AF67D" w14:textId="77777777" w:rsidR="00A86D60" w:rsidRPr="00A86D60" w:rsidRDefault="00A86D60" w:rsidP="00A86D60">
      <w:pPr>
        <w:numPr>
          <w:ilvl w:val="0"/>
          <w:numId w:val="15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b/>
          <w:bCs/>
          <w:color w:val="000000"/>
          <w:sz w:val="18"/>
          <w:szCs w:val="18"/>
        </w:rPr>
      </w:pPr>
      <w:r w:rsidRPr="00A86D60">
        <w:rPr>
          <w:rFonts w:ascii="Calibri" w:eastAsia="Times New Roman" w:hAnsi="Calibri" w:cs="Calibri"/>
          <w:b/>
          <w:bCs/>
          <w:color w:val="000000"/>
          <w:sz w:val="22"/>
        </w:rPr>
        <w:t>Temp table to get percentage of population Vaccinated </w:t>
      </w:r>
    </w:p>
    <w:p w14:paraId="47EECD1C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Drop table if exists 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#PercentagePopVaccinated </w:t>
      </w:r>
    </w:p>
    <w:p w14:paraId="2F3F91C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Create table #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ercentagePopVaccinated </w:t>
      </w:r>
    </w:p>
    <w:p w14:paraId="34C73FC7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(</w:t>
      </w:r>
    </w:p>
    <w:p w14:paraId="5AE684A4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continent </w:t>
      </w:r>
      <w:proofErr w:type="spellStart"/>
      <w:proofErr w:type="gramStart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nvarchar</w:t>
      </w:r>
      <w:proofErr w:type="spell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(</w:t>
      </w:r>
      <w:proofErr w:type="gram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255),</w:t>
      </w:r>
    </w:p>
    <w:p w14:paraId="587B6F21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location </w:t>
      </w:r>
      <w:proofErr w:type="spellStart"/>
      <w:proofErr w:type="gramStart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nvarchar</w:t>
      </w:r>
      <w:proofErr w:type="spell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(</w:t>
      </w:r>
      <w:proofErr w:type="gram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255),</w:t>
      </w:r>
    </w:p>
    <w:p w14:paraId="12631FE1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population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numeric,</w:t>
      </w:r>
    </w:p>
    <w:p w14:paraId="7FCABAE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Date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datetime,</w:t>
      </w:r>
    </w:p>
    <w:p w14:paraId="1F700FCC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new_vaccinations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numeric, </w:t>
      </w:r>
    </w:p>
    <w:p w14:paraId="291AD8A8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eopleVaccinated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numeric</w:t>
      </w:r>
    </w:p>
    <w:p w14:paraId="05F66CD1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)</w:t>
      </w:r>
    </w:p>
    <w:p w14:paraId="59B941DA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Insert into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#PercentagePopVaccinated </w:t>
      </w:r>
    </w:p>
    <w:p w14:paraId="33201D51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Select </w:t>
      </w:r>
      <w:proofErr w:type="spellStart"/>
      <w:proofErr w:type="gram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continent,Dea.location</w:t>
      </w:r>
      <w:proofErr w:type="gram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,Dea.popul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date,Vac.new_vaccinations,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sum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(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convert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(</w:t>
      </w:r>
      <w:proofErr w:type="spellStart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bigin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vac.new_vaccinations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)) </w:t>
      </w:r>
    </w:p>
    <w:p w14:paraId="72116D16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over 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(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partition by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order by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date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)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as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eopleVaccinated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 </w:t>
      </w:r>
    </w:p>
    <w:p w14:paraId="2192DBD5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proofErr w:type="spellStart"/>
      <w:proofErr w:type="gram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CovidDeaths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</w:t>
      </w:r>
      <w:proofErr w:type="spellEnd"/>
    </w:p>
    <w:p w14:paraId="1A083127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Join </w:t>
      </w:r>
      <w:proofErr w:type="spellStart"/>
      <w:proofErr w:type="gram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CovidVaccination</w:t>
      </w:r>
      <w:proofErr w:type="spell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as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Vac</w:t>
      </w:r>
    </w:p>
    <w:p w14:paraId="4752768A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on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=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Vac.location</w:t>
      </w:r>
      <w:proofErr w:type="spellEnd"/>
    </w:p>
    <w:p w14:paraId="419A7003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nd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date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=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Vac.date</w:t>
      </w:r>
      <w:proofErr w:type="spellEnd"/>
    </w:p>
    <w:p w14:paraId="5CC801CC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--where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like '%eth%'</w:t>
      </w:r>
    </w:p>
    <w:p w14:paraId="7FF9DFB9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where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continen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i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s not null </w:t>
      </w:r>
    </w:p>
    <w:p w14:paraId="5A397994" w14:textId="0E8B6A00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--Order by 2,3</w:t>
      </w:r>
    </w:p>
    <w:p w14:paraId="69F9FDBA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Select *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, (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eopleVaccinated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/</w:t>
      </w:r>
      <w:proofErr w:type="gram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opulation)*</w:t>
      </w:r>
      <w:proofErr w:type="gram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100 </w:t>
      </w:r>
    </w:p>
    <w:p w14:paraId="3687B60B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#PercentagePopVaccinated</w:t>
      </w:r>
    </w:p>
    <w:p w14:paraId="0F5F85F0" w14:textId="77777777" w:rsidR="00A86D60" w:rsidRPr="00A86D60" w:rsidRDefault="00A86D60" w:rsidP="00A86D60">
      <w:pPr>
        <w:numPr>
          <w:ilvl w:val="0"/>
          <w:numId w:val="16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b/>
          <w:bCs/>
          <w:color w:val="000000"/>
          <w:sz w:val="14"/>
          <w:szCs w:val="14"/>
        </w:rPr>
      </w:pPr>
      <w:r w:rsidRPr="00A86D60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> Creating view to store data for future visualization</w:t>
      </w:r>
    </w:p>
    <w:p w14:paraId="5EA1F5AB" w14:textId="77777777" w:rsidR="00A86D60" w:rsidRPr="00A86D60" w:rsidRDefault="00A86D60" w:rsidP="00A86D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5A84C8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Create view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ercentagePopulationVaccinated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as </w:t>
      </w:r>
    </w:p>
    <w:p w14:paraId="59A49019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Select </w:t>
      </w:r>
      <w:proofErr w:type="spellStart"/>
      <w:proofErr w:type="gram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continent,Dea.location</w:t>
      </w:r>
      <w:proofErr w:type="gram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,Dea.popul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date,Vac.new_vaccinations,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sum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(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convert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(</w:t>
      </w:r>
      <w:proofErr w:type="spellStart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>bigin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vac.new_vaccinations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)) </w:t>
      </w:r>
    </w:p>
    <w:p w14:paraId="1938E5B4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over 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(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partition by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order by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,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date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)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as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eopleVaccinated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 </w:t>
      </w:r>
    </w:p>
    <w:p w14:paraId="36D0DCF8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from </w:t>
      </w:r>
      <w:proofErr w:type="spellStart"/>
      <w:proofErr w:type="gram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CovidDeaths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s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</w:t>
      </w:r>
      <w:proofErr w:type="spellEnd"/>
    </w:p>
    <w:p w14:paraId="05B9E0E0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Join </w:t>
      </w:r>
      <w:proofErr w:type="spellStart"/>
      <w:proofErr w:type="gram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PortfolioProjec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..</w:t>
      </w:r>
      <w:proofErr w:type="spellStart"/>
      <w:proofErr w:type="gram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CovidVaccination</w:t>
      </w:r>
      <w:proofErr w:type="spellEnd"/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 as</w:t>
      </w: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Vac</w:t>
      </w:r>
    </w:p>
    <w:p w14:paraId="46F4AF7E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on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=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Vac.location</w:t>
      </w:r>
      <w:proofErr w:type="spellEnd"/>
    </w:p>
    <w:p w14:paraId="33FD3E81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and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date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=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Vac.date</w:t>
      </w:r>
      <w:proofErr w:type="spellEnd"/>
    </w:p>
    <w:p w14:paraId="1553AA84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--where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location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like '%eth%'</w:t>
      </w:r>
    </w:p>
    <w:p w14:paraId="45C140A7" w14:textId="77777777" w:rsidR="00A86D60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2"/>
        </w:rPr>
      </w:pPr>
      <w:r w:rsidRPr="00A86D60">
        <w:rPr>
          <w:rFonts w:ascii="Calibri" w:eastAsia="Times New Roman" w:hAnsi="Calibri" w:cs="Calibri"/>
          <w:color w:val="FF0000"/>
          <w:sz w:val="20"/>
          <w:szCs w:val="20"/>
        </w:rPr>
        <w:t xml:space="preserve">where </w:t>
      </w:r>
      <w:proofErr w:type="spellStart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>Dea.continent</w:t>
      </w:r>
      <w:proofErr w:type="spellEnd"/>
      <w:r w:rsidRPr="00A86D60">
        <w:rPr>
          <w:rFonts w:ascii="Calibri" w:eastAsia="Times New Roman" w:hAnsi="Calibri" w:cs="Calibri"/>
          <w:color w:val="000000"/>
          <w:sz w:val="20"/>
          <w:szCs w:val="20"/>
        </w:rPr>
        <w:t xml:space="preserve"> i</w:t>
      </w:r>
      <w:r w:rsidRPr="00A86D60">
        <w:rPr>
          <w:rFonts w:ascii="Calibri" w:eastAsia="Times New Roman" w:hAnsi="Calibri" w:cs="Calibri"/>
          <w:color w:val="FF0000"/>
          <w:sz w:val="20"/>
          <w:szCs w:val="20"/>
        </w:rPr>
        <w:t>s not null </w:t>
      </w:r>
    </w:p>
    <w:p w14:paraId="31E81E1E" w14:textId="5DA44081" w:rsidR="00DC0A9B" w:rsidRPr="00A86D60" w:rsidRDefault="00A86D60" w:rsidP="00A86D6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86D60">
        <w:rPr>
          <w:rFonts w:ascii="Calibri" w:eastAsia="Times New Roman" w:hAnsi="Calibri" w:cs="Calibri"/>
          <w:color w:val="000000"/>
          <w:sz w:val="20"/>
          <w:szCs w:val="20"/>
        </w:rPr>
        <w:t>--Order by 2,3</w:t>
      </w:r>
      <w:r w:rsidRPr="00A86D60">
        <w:rPr>
          <w:rFonts w:ascii="Times New Roman" w:eastAsia="Times New Roman" w:hAnsi="Times New Roman" w:cs="Times New Roman"/>
          <w:sz w:val="22"/>
        </w:rPr>
        <w:br/>
      </w:r>
      <w:r w:rsidRPr="00A86D60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DC0A9B" w:rsidRPr="00A86D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F7D32" w14:textId="77777777" w:rsidR="00A86D60" w:rsidRDefault="00A86D60" w:rsidP="00A86D60">
      <w:pPr>
        <w:spacing w:after="0" w:line="240" w:lineRule="auto"/>
      </w:pPr>
      <w:r>
        <w:separator/>
      </w:r>
    </w:p>
  </w:endnote>
  <w:endnote w:type="continuationSeparator" w:id="0">
    <w:p w14:paraId="7A94E7D8" w14:textId="77777777" w:rsidR="00A86D60" w:rsidRDefault="00A86D60" w:rsidP="00A86D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086B1" w14:textId="77777777" w:rsidR="00A86D60" w:rsidRDefault="00A86D60" w:rsidP="00A86D60">
      <w:pPr>
        <w:spacing w:after="0" w:line="240" w:lineRule="auto"/>
      </w:pPr>
      <w:r>
        <w:separator/>
      </w:r>
    </w:p>
  </w:footnote>
  <w:footnote w:type="continuationSeparator" w:id="0">
    <w:p w14:paraId="05C9342B" w14:textId="77777777" w:rsidR="00A86D60" w:rsidRDefault="00A86D60" w:rsidP="00A86D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B1E3D"/>
    <w:multiLevelType w:val="hybridMultilevel"/>
    <w:tmpl w:val="6A64E418"/>
    <w:lvl w:ilvl="0" w:tplc="244A97DE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89ACE2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4E4A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B5E61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B080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588C6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9FAAE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66DA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5AD3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F516E4"/>
    <w:multiLevelType w:val="hybridMultilevel"/>
    <w:tmpl w:val="DE68E936"/>
    <w:lvl w:ilvl="0" w:tplc="72664A0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D4686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030EE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33A69B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E6281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22EC2C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ABC08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E0C50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5AC1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C66B0F"/>
    <w:multiLevelType w:val="multilevel"/>
    <w:tmpl w:val="DF204F0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680447"/>
    <w:multiLevelType w:val="hybridMultilevel"/>
    <w:tmpl w:val="727A18EC"/>
    <w:lvl w:ilvl="0" w:tplc="775EC30E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7BCAA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DEA75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F5681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CA3F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C4A1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EEA7C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96ED3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7027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5A3F8C"/>
    <w:multiLevelType w:val="hybridMultilevel"/>
    <w:tmpl w:val="42A4F4C2"/>
    <w:lvl w:ilvl="0" w:tplc="79844892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DCC09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6DCDA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44EBD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E0FC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DA75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40DF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B413A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17209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C863F3"/>
    <w:multiLevelType w:val="multilevel"/>
    <w:tmpl w:val="24BCC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0541D48"/>
    <w:multiLevelType w:val="hybridMultilevel"/>
    <w:tmpl w:val="351E2FD4"/>
    <w:lvl w:ilvl="0" w:tplc="46966D3E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E06C4B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A2AD8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E1231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0EA8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C8450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50E3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08F3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D3868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C72455"/>
    <w:multiLevelType w:val="multilevel"/>
    <w:tmpl w:val="1E04E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D324EA"/>
    <w:multiLevelType w:val="hybridMultilevel"/>
    <w:tmpl w:val="CAB65B10"/>
    <w:lvl w:ilvl="0" w:tplc="EE1EAD18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B843D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84E8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C07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74FBD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0AF2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0CB9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8D6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F1E2C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B650739"/>
    <w:multiLevelType w:val="hybridMultilevel"/>
    <w:tmpl w:val="7F487EBA"/>
    <w:lvl w:ilvl="0" w:tplc="16365C6C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93886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2FEEB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1C2E3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22E1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C869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12AE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DC80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17CE6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126542"/>
    <w:multiLevelType w:val="hybridMultilevel"/>
    <w:tmpl w:val="D1B23A5E"/>
    <w:lvl w:ilvl="0" w:tplc="7258F2F2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E5EACC4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2E307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26C7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16F9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EFE2C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AA202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387D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96E180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7B539A1"/>
    <w:multiLevelType w:val="hybridMultilevel"/>
    <w:tmpl w:val="4ED012CC"/>
    <w:lvl w:ilvl="0" w:tplc="640CAAF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D2AFA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39457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CA012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8AA6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D290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486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9E6B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642B2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7A2CC5"/>
    <w:multiLevelType w:val="hybridMultilevel"/>
    <w:tmpl w:val="5DE47E72"/>
    <w:lvl w:ilvl="0" w:tplc="6540E11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95E66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324B48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F617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483C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E623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B6A88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B1E99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0D67E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7"/>
  </w:num>
  <w:num w:numId="3">
    <w:abstractNumId w:val="7"/>
    <w:lvlOverride w:ilvl="1">
      <w:lvl w:ilvl="1">
        <w:numFmt w:val="lowerLetter"/>
        <w:lvlText w:val="%2."/>
        <w:lvlJc w:val="left"/>
      </w:lvl>
    </w:lvlOverride>
  </w:num>
  <w:num w:numId="4">
    <w:abstractNumId w:val="7"/>
    <w:lvlOverride w:ilvl="1">
      <w:lvl w:ilvl="1">
        <w:numFmt w:val="lowerLetter"/>
        <w:lvlText w:val="%2."/>
        <w:lvlJc w:val="left"/>
      </w:lvl>
    </w:lvlOverride>
  </w:num>
  <w:num w:numId="5">
    <w:abstractNumId w:val="2"/>
    <w:lvlOverride w:ilvl="0">
      <w:lvl w:ilvl="0">
        <w:numFmt w:val="decimal"/>
        <w:lvlText w:val="%1."/>
        <w:lvlJc w:val="left"/>
      </w:lvl>
    </w:lvlOverride>
  </w:num>
  <w:num w:numId="6">
    <w:abstractNumId w:val="2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7">
    <w:abstractNumId w:val="1"/>
  </w:num>
  <w:num w:numId="8">
    <w:abstractNumId w:val="12"/>
  </w:num>
  <w:num w:numId="9">
    <w:abstractNumId w:val="6"/>
  </w:num>
  <w:num w:numId="10">
    <w:abstractNumId w:val="3"/>
  </w:num>
  <w:num w:numId="11">
    <w:abstractNumId w:val="4"/>
  </w:num>
  <w:num w:numId="12">
    <w:abstractNumId w:val="9"/>
  </w:num>
  <w:num w:numId="13">
    <w:abstractNumId w:val="10"/>
  </w:num>
  <w:num w:numId="14">
    <w:abstractNumId w:val="0"/>
  </w:num>
  <w:num w:numId="15">
    <w:abstractNumId w:val="8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zIxsDQ0NDKyMDNQ0lEKTi0uzszPAykwrAUAIXJj8iwAAAA="/>
  </w:docVars>
  <w:rsids>
    <w:rsidRoot w:val="00A86D60"/>
    <w:rsid w:val="001B48F3"/>
    <w:rsid w:val="00A86D60"/>
    <w:rsid w:val="00DC0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22CEA"/>
  <w15:chartTrackingRefBased/>
  <w15:docId w15:val="{0DFECDA7-8BCC-4CAE-9AC6-7609CC545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eastAsiaTheme="minorHAnsi" w:hAnsi="Segoe UI" w:cstheme="minorBidi"/>
        <w:sz w:val="21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6D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86D60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A86D60"/>
  </w:style>
  <w:style w:type="paragraph" w:styleId="ListParagraph">
    <w:name w:val="List Paragraph"/>
    <w:basedOn w:val="Normal"/>
    <w:uiPriority w:val="34"/>
    <w:qFormat/>
    <w:rsid w:val="00A86D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68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worldindata.org/covid-death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qfyynHBFOs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828</Words>
  <Characters>4726</Characters>
  <Application>Microsoft Office Word</Application>
  <DocSecurity>0</DocSecurity>
  <Lines>39</Lines>
  <Paragraphs>11</Paragraphs>
  <ScaleCrop>false</ScaleCrop>
  <Company/>
  <LinksUpToDate>false</LinksUpToDate>
  <CharactersWithSpaces>5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on KIFLOM</dc:creator>
  <cp:keywords/>
  <dc:description/>
  <cp:lastModifiedBy>Samson KIFLOM</cp:lastModifiedBy>
  <cp:revision>1</cp:revision>
  <dcterms:created xsi:type="dcterms:W3CDTF">2022-06-29T10:33:00Z</dcterms:created>
  <dcterms:modified xsi:type="dcterms:W3CDTF">2022-06-29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2-06-29T10:33:28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3cc413f6-7144-4b08-9051-1d098226e880</vt:lpwstr>
  </property>
  <property fmtid="{D5CDD505-2E9C-101B-9397-08002B2CF9AE}" pid="8" name="MSIP_Label_2a3a108f-898d-4589-9ebc-7ee3b46df9b8_ContentBits">
    <vt:lpwstr>0</vt:lpwstr>
  </property>
</Properties>
</file>